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4706EB92" w:rsidR="009E2A4F" w:rsidRPr="00713F7B" w:rsidRDefault="009E2A4F" w:rsidP="009E2A4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13F7B">
        <w:rPr>
          <w:rFonts w:asciiTheme="minorHAnsi" w:hAnsiTheme="minorHAnsi" w:cstheme="minorHAnsi"/>
          <w:color w:val="FF595E"/>
        </w:rPr>
        <w:t xml:space="preserve">Workplace Assessment Task </w:t>
      </w:r>
      <w:r w:rsidR="00B0454B">
        <w:rPr>
          <w:rFonts w:asciiTheme="minorHAnsi" w:hAnsiTheme="minorHAnsi" w:cstheme="minorHAnsi"/>
          <w:color w:val="FF595E"/>
        </w:rPr>
        <w:t>5</w:t>
      </w:r>
      <w:r w:rsidRPr="00713F7B">
        <w:rPr>
          <w:rFonts w:asciiTheme="minorHAnsi" w:hAnsiTheme="minorHAnsi" w:cstheme="minorHAnsi"/>
          <w:color w:val="FF595E"/>
        </w:rPr>
        <w:t xml:space="preserve"> – Assessor’s Checklist</w:t>
      </w:r>
      <w:r w:rsidRPr="00713F7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37DDC99" w:rsidR="002F29A7" w:rsidRPr="003942AB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3942AB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3942AB">
        <w:rPr>
          <w:rFonts w:cstheme="minorHAnsi"/>
          <w:color w:val="404040" w:themeColor="text1" w:themeTint="BF"/>
          <w:sz w:val="20"/>
          <w:szCs w:val="20"/>
        </w:rPr>
        <w:t>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3942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B0454B">
        <w:rPr>
          <w:rFonts w:cstheme="minorHAnsi"/>
          <w:b/>
          <w:bCs/>
          <w:color w:val="404040" w:themeColor="text1" w:themeTint="BF"/>
          <w:sz w:val="20"/>
          <w:szCs w:val="20"/>
        </w:rPr>
        <w:t>5</w:t>
      </w:r>
      <w:r w:rsidR="00713F7B"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3942AB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66ACE7D5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B0454B">
        <w:rPr>
          <w:rFonts w:cstheme="minorHAnsi"/>
          <w:color w:val="404040" w:themeColor="text1" w:themeTint="BF"/>
          <w:sz w:val="20"/>
          <w:szCs w:val="20"/>
        </w:rPr>
        <w:t>5</w:t>
      </w:r>
      <w:r w:rsidRPr="003942A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17E7ED44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61672E">
        <w:rPr>
          <w:rFonts w:cstheme="minorHAnsi"/>
          <w:color w:val="404040" w:themeColor="text1" w:themeTint="BF"/>
          <w:sz w:val="20"/>
          <w:szCs w:val="20"/>
        </w:rPr>
        <w:t>s</w:t>
      </w:r>
      <w:r w:rsidR="0061672E" w:rsidRPr="0061672E">
        <w:rPr>
          <w:rFonts w:cstheme="minorHAnsi"/>
          <w:color w:val="404040" w:themeColor="text1" w:themeTint="BF"/>
          <w:sz w:val="20"/>
          <w:szCs w:val="20"/>
        </w:rPr>
        <w:t xml:space="preserve">eek feedback on </w:t>
      </w:r>
      <w:r w:rsidR="00FB21EC">
        <w:rPr>
          <w:rFonts w:cstheme="minorHAnsi"/>
          <w:color w:val="404040" w:themeColor="text1" w:themeTint="BF"/>
          <w:sz w:val="20"/>
          <w:szCs w:val="20"/>
        </w:rPr>
        <w:t>their</w:t>
      </w:r>
      <w:r w:rsidR="0061672E" w:rsidRPr="0061672E">
        <w:rPr>
          <w:rFonts w:cstheme="minorHAnsi"/>
          <w:color w:val="404040" w:themeColor="text1" w:themeTint="BF"/>
          <w:sz w:val="20"/>
          <w:szCs w:val="20"/>
        </w:rPr>
        <w:t xml:space="preserve"> own performance from the following people:</w:t>
      </w:r>
    </w:p>
    <w:p w14:paraId="28E729BC" w14:textId="77777777" w:rsidR="003E7517" w:rsidRPr="003E7517" w:rsidRDefault="003E7517" w:rsidP="003E751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7517">
        <w:rPr>
          <w:rFonts w:cstheme="minorHAnsi"/>
          <w:color w:val="404040" w:themeColor="text1" w:themeTint="BF"/>
          <w:sz w:val="20"/>
          <w:szCs w:val="20"/>
        </w:rPr>
        <w:t>One client/customer</w:t>
      </w:r>
    </w:p>
    <w:p w14:paraId="4738DD80" w14:textId="77777777" w:rsidR="003E7517" w:rsidRPr="003E7517" w:rsidRDefault="003E7517" w:rsidP="003E7517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7517">
        <w:rPr>
          <w:rFonts w:cstheme="minorHAnsi"/>
          <w:color w:val="404040" w:themeColor="text1" w:themeTint="BF"/>
          <w:sz w:val="20"/>
          <w:szCs w:val="20"/>
        </w:rPr>
        <w:t>One teammate</w:t>
      </w:r>
    </w:p>
    <w:p w14:paraId="29367304" w14:textId="2B2403A1" w:rsidR="003E7517" w:rsidRPr="003E7517" w:rsidRDefault="003E7517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ir supervisor</w:t>
      </w:r>
    </w:p>
    <w:p w14:paraId="19E37448" w14:textId="65BC4998" w:rsidR="00A239E0" w:rsidRDefault="00204DA2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f</w:t>
      </w:r>
      <w:r w:rsidR="00A239E0" w:rsidRPr="00A239E0">
        <w:rPr>
          <w:rFonts w:cstheme="minorHAnsi"/>
          <w:color w:val="404040" w:themeColor="text1" w:themeTint="BF"/>
          <w:sz w:val="20"/>
          <w:szCs w:val="20"/>
        </w:rPr>
        <w:t xml:space="preserve">eedback you seek must relate to how well </w:t>
      </w:r>
      <w:r w:rsidR="00A239E0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="00A239E0" w:rsidRPr="00A239E0">
        <w:rPr>
          <w:rFonts w:cstheme="minorHAnsi"/>
          <w:color w:val="404040" w:themeColor="text1" w:themeTint="BF"/>
          <w:sz w:val="20"/>
          <w:szCs w:val="20"/>
        </w:rPr>
        <w:t xml:space="preserve">communicate with others in </w:t>
      </w:r>
      <w:r w:rsidR="00A239E0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A239E0" w:rsidRPr="00A239E0">
        <w:rPr>
          <w:rFonts w:cstheme="minorHAnsi"/>
          <w:color w:val="404040" w:themeColor="text1" w:themeTint="BF"/>
          <w:sz w:val="20"/>
          <w:szCs w:val="20"/>
        </w:rPr>
        <w:t>organisation/workplace.</w:t>
      </w:r>
    </w:p>
    <w:p w14:paraId="5B8D02B4" w14:textId="16AA2F40" w:rsidR="00CC46FB" w:rsidRPr="007207B3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7207B3">
        <w:rPr>
          <w:rFonts w:cstheme="minorHAnsi"/>
          <w:color w:val="404040" w:themeColor="text1" w:themeTint="BF"/>
          <w:sz w:val="20"/>
          <w:szCs w:val="20"/>
        </w:rPr>
        <w:t>on</w:t>
      </w:r>
      <w:r w:rsidR="00685429" w:rsidRPr="007207B3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7207B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559D749" w14:textId="756D7A91" w:rsidR="007207B3" w:rsidRPr="007207B3" w:rsidRDefault="007207B3" w:rsidP="007207B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 xml:space="preserve">Practical skills relevant to </w:t>
      </w:r>
      <w:r w:rsidR="00204DA2" w:rsidRPr="00204DA2">
        <w:rPr>
          <w:rFonts w:cstheme="minorHAnsi"/>
          <w:color w:val="404040" w:themeColor="text1" w:themeTint="BF"/>
          <w:sz w:val="20"/>
          <w:szCs w:val="20"/>
        </w:rPr>
        <w:t>seeking feedback on own work performance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22BF394E" w14:textId="77777777" w:rsidR="00A92F92" w:rsidRPr="008318B9" w:rsidRDefault="00A92F92" w:rsidP="00A92F9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4FEFB9B" w14:textId="77777777" w:rsidR="00A92F92" w:rsidRPr="009851A6" w:rsidRDefault="00A92F92" w:rsidP="00DC3092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4B78DF14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1B00B7">
        <w:rPr>
          <w:rFonts w:cstheme="minorHAnsi"/>
          <w:color w:val="404040" w:themeColor="text1" w:themeTint="BF"/>
          <w:sz w:val="20"/>
          <w:szCs w:val="20"/>
        </w:rPr>
        <w:t>feedback form submissions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217147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1EE88E" w14:textId="77777777" w:rsidR="00DC2349" w:rsidRDefault="00095711" w:rsidP="00DC234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349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/organisation or a similar environment</w:t>
            </w:r>
          </w:p>
          <w:p w14:paraId="41E61BC8" w14:textId="4020680A" w:rsidR="001B00B7" w:rsidRPr="001B00B7" w:rsidRDefault="00095711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3697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B00B7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  <w:p w14:paraId="7AD19D17" w14:textId="77777777" w:rsidR="001B00B7" w:rsidRDefault="00095711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B00B7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ne client/customer to provide feedback on the candidate’s performance. </w:t>
            </w:r>
          </w:p>
          <w:p w14:paraId="089943FB" w14:textId="410C9829" w:rsidR="001B00B7" w:rsidRPr="001B00B7" w:rsidRDefault="00095711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25059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B00B7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ne teammate/co-worker to provide feedback on the candidate’s performance. </w:t>
            </w:r>
          </w:p>
          <w:p w14:paraId="051F1F3A" w14:textId="31B87FA5" w:rsidR="00895E1F" w:rsidRPr="001B00B7" w:rsidRDefault="00095711" w:rsidP="001B00B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forms and templates 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for seeking feedback, </w:t>
            </w:r>
            <w:r w:rsidR="00057712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1B00B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eedback forms or surveys</w:t>
            </w:r>
          </w:p>
        </w:tc>
      </w:tr>
    </w:tbl>
    <w:p w14:paraId="2D053B52" w14:textId="0288DE8C" w:rsidR="00217147" w:rsidRDefault="00217147" w:rsidP="00743E73"/>
    <w:p w14:paraId="5329B81C" w14:textId="599EFF62" w:rsidR="00743E73" w:rsidRPr="00743E73" w:rsidRDefault="00217147" w:rsidP="00743E73">
      <w:r>
        <w:br w:type="page"/>
      </w:r>
    </w:p>
    <w:p w14:paraId="4288BEC9" w14:textId="0478E566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3ED0FB8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1211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095711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t>Assessor’s Checklist</w:t>
      </w:r>
    </w:p>
    <w:p w14:paraId="0238B7E8" w14:textId="48A5F1F9" w:rsidR="006B1230" w:rsidRPr="003A33D7" w:rsidRDefault="001B00B7" w:rsidP="003A33D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Feedback Form (Client)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1B00B7" w:rsidRPr="009851A6" w14:paraId="05E83C12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26338972" w14:textId="77777777" w:rsidR="001B00B7" w:rsidRPr="009851A6" w:rsidRDefault="001B00B7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222C954F" w14:textId="77777777" w:rsidR="001B00B7" w:rsidRPr="009851A6" w:rsidRDefault="001B00B7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368C8B3" w14:textId="77777777" w:rsidR="001B00B7" w:rsidRPr="009851A6" w:rsidRDefault="001B00B7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6317" w:rsidRPr="00B67F73" w14:paraId="3F8AFD97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C28901D" w14:textId="55599BE7" w:rsidR="00C66317" w:rsidRDefault="00C66317" w:rsidP="00C6631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candidate’s name.</w:t>
            </w:r>
          </w:p>
        </w:tc>
        <w:tc>
          <w:tcPr>
            <w:tcW w:w="1553" w:type="dxa"/>
            <w:shd w:val="clear" w:color="auto" w:fill="auto"/>
          </w:tcPr>
          <w:p w14:paraId="7B2D85AB" w14:textId="32DBC3EB" w:rsidR="00C66317" w:rsidRPr="00B67F73" w:rsidRDefault="00095711" w:rsidP="00C6631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2984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7188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C6DE8DC" w14:textId="33F7D002" w:rsidR="00C66317" w:rsidRPr="00B67F73" w:rsidRDefault="00C66317" w:rsidP="00C6631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317" w:rsidRPr="00B67F73" w14:paraId="39850B1A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1B4CABBD" w14:textId="0D6FC814" w:rsidR="00C66317" w:rsidRDefault="00C66317" w:rsidP="00C6631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when the feedback was provided.</w:t>
            </w:r>
          </w:p>
        </w:tc>
        <w:tc>
          <w:tcPr>
            <w:tcW w:w="1553" w:type="dxa"/>
            <w:shd w:val="clear" w:color="auto" w:fill="auto"/>
          </w:tcPr>
          <w:p w14:paraId="67654008" w14:textId="3A132C38" w:rsidR="00C66317" w:rsidRPr="00B67F73" w:rsidRDefault="00095711" w:rsidP="00C66317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1371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0033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25672F6" w14:textId="0C9423A2" w:rsidR="00C66317" w:rsidRPr="00B67F73" w:rsidRDefault="00C66317" w:rsidP="00C66317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00B7" w:rsidRPr="00B67F73" w14:paraId="5FF93ECC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0D52A0D3" w14:textId="59E75698" w:rsidR="001B00B7" w:rsidRPr="001B00B7" w:rsidRDefault="001B00B7" w:rsidP="001B00B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</w:t>
            </w:r>
            <w:r w:rsidR="00B2605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feedback, including:</w:t>
            </w:r>
          </w:p>
        </w:tc>
        <w:tc>
          <w:tcPr>
            <w:tcW w:w="1553" w:type="dxa"/>
            <w:shd w:val="clear" w:color="auto" w:fill="auto"/>
          </w:tcPr>
          <w:p w14:paraId="35F072CE" w14:textId="77777777" w:rsidR="001B00B7" w:rsidRPr="00B67F73" w:rsidRDefault="001B00B7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4710C7F" w14:textId="77777777" w:rsidR="001B00B7" w:rsidRPr="00B67F73" w:rsidRDefault="001B00B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00B7" w:rsidRPr="00B67F73" w14:paraId="37E8BED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7EB1011" w14:textId="72904655" w:rsidR="001B00B7" w:rsidRPr="00B67F73" w:rsidRDefault="00B26052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1553" w:type="dxa"/>
            <w:shd w:val="clear" w:color="auto" w:fill="auto"/>
          </w:tcPr>
          <w:p w14:paraId="0FD454F7" w14:textId="77777777" w:rsidR="001B00B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4349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00B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7641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00B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FCC33B6" w14:textId="77777777" w:rsidR="001B00B7" w:rsidRPr="00B67F73" w:rsidRDefault="001B00B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00B7" w:rsidRPr="00B67F73" w14:paraId="73FD8E6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6EECD6B" w14:textId="61254F5C" w:rsidR="001B00B7" w:rsidRPr="00B67F73" w:rsidRDefault="006B1230" w:rsidP="00E83EDA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1553" w:type="dxa"/>
            <w:shd w:val="clear" w:color="auto" w:fill="auto"/>
          </w:tcPr>
          <w:p w14:paraId="424B775C" w14:textId="77777777" w:rsidR="001B00B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3870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00B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454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00B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00B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42ED711" w14:textId="77777777" w:rsidR="001B00B7" w:rsidRPr="00B67F73" w:rsidRDefault="001B00B7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64703FE7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14DD0F9" w14:textId="1673BF00" w:rsidR="006B1230" w:rsidRPr="00B67F73" w:rsidRDefault="006B1230" w:rsidP="006B1230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1553" w:type="dxa"/>
            <w:shd w:val="clear" w:color="auto" w:fill="auto"/>
          </w:tcPr>
          <w:p w14:paraId="0156D786" w14:textId="77777777" w:rsidR="006B1230" w:rsidRPr="00B67F73" w:rsidRDefault="00095711" w:rsidP="006B12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441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114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B96D4D7" w14:textId="77777777" w:rsidR="006B1230" w:rsidRPr="00B67F73" w:rsidRDefault="006B1230" w:rsidP="006B12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1EF6455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15079C7" w14:textId="28B137CE" w:rsidR="006B1230" w:rsidRPr="00B67F73" w:rsidRDefault="006B1230" w:rsidP="006B1230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1553" w:type="dxa"/>
            <w:shd w:val="clear" w:color="auto" w:fill="auto"/>
          </w:tcPr>
          <w:p w14:paraId="475CA09B" w14:textId="77777777" w:rsidR="006B1230" w:rsidRPr="00B67F73" w:rsidRDefault="00095711" w:rsidP="006B12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2641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55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78A47EE" w14:textId="77777777" w:rsidR="006B1230" w:rsidRPr="00B67F73" w:rsidRDefault="006B1230" w:rsidP="006B12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1A4EF5E2" w14:textId="77777777" w:rsidTr="00EF10A3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688DF378" w14:textId="65FB329A" w:rsidR="00027E34" w:rsidRPr="001B00B7" w:rsidRDefault="00027E34" w:rsidP="00027E3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client’s declaration, including:</w:t>
            </w:r>
          </w:p>
        </w:tc>
        <w:tc>
          <w:tcPr>
            <w:tcW w:w="1553" w:type="dxa"/>
            <w:shd w:val="clear" w:color="auto" w:fill="auto"/>
          </w:tcPr>
          <w:p w14:paraId="28C22DAB" w14:textId="77777777" w:rsidR="00027E34" w:rsidRPr="00B67F73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3C5EC240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69B8908A" w14:textId="77777777" w:rsidR="00027E34" w:rsidRDefault="00027E34" w:rsidP="001B00B7"/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27E34" w:rsidRPr="009851A6" w14:paraId="53246592" w14:textId="77777777" w:rsidTr="00EF10A3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233370BB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07787434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330EA032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27E34" w:rsidRPr="00B67F73" w14:paraId="58FA468E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B02D35F" w14:textId="6B7DF91C" w:rsidR="00027E34" w:rsidRPr="00B67F73" w:rsidRDefault="00027E34" w:rsidP="00027E34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1553" w:type="dxa"/>
            <w:shd w:val="clear" w:color="auto" w:fill="auto"/>
          </w:tcPr>
          <w:p w14:paraId="2673A1EE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933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785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D17E6B3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1710ED82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4719426" w14:textId="266589EB" w:rsidR="00027E34" w:rsidRPr="00B67F73" w:rsidRDefault="00027E34" w:rsidP="00027E34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1553" w:type="dxa"/>
            <w:shd w:val="clear" w:color="auto" w:fill="auto"/>
          </w:tcPr>
          <w:p w14:paraId="644D321F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9233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608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088B192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561BF086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F7441EE" w14:textId="0054ED9C" w:rsidR="00027E34" w:rsidRPr="00B67F73" w:rsidRDefault="00027E34" w:rsidP="00027E34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1553" w:type="dxa"/>
            <w:shd w:val="clear" w:color="auto" w:fill="auto"/>
          </w:tcPr>
          <w:p w14:paraId="2A124B86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0197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496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AE81FE2" w14:textId="77777777" w:rsidR="00027E34" w:rsidRPr="00B67F73" w:rsidRDefault="00027E34" w:rsidP="00EF10A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CC5FB29" w14:textId="77777777" w:rsidR="00027E34" w:rsidRDefault="00027E34" w:rsidP="001B00B7"/>
    <w:p w14:paraId="3304EA4F" w14:textId="19FF4DF0" w:rsidR="009F22D5" w:rsidRPr="003A33D7" w:rsidRDefault="00E9408C" w:rsidP="003A33D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Feedback Form (Co-worker)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E9408C" w:rsidRPr="009851A6" w14:paraId="260C40CA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6DC54D7F" w14:textId="77777777" w:rsidR="00E9408C" w:rsidRPr="009851A6" w:rsidRDefault="00E9408C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453AE35E" w14:textId="77777777" w:rsidR="00E9408C" w:rsidRPr="009851A6" w:rsidRDefault="00E9408C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7F316C14" w14:textId="77777777" w:rsidR="00E9408C" w:rsidRPr="009851A6" w:rsidRDefault="00E9408C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6317" w:rsidRPr="00B67F73" w14:paraId="526ECB51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2D91174" w14:textId="77777777" w:rsidR="00C66317" w:rsidRDefault="00C66317" w:rsidP="00C66317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candidate’s name.</w:t>
            </w:r>
          </w:p>
        </w:tc>
        <w:tc>
          <w:tcPr>
            <w:tcW w:w="1553" w:type="dxa"/>
            <w:shd w:val="clear" w:color="auto" w:fill="auto"/>
          </w:tcPr>
          <w:p w14:paraId="4C7F5C64" w14:textId="77777777" w:rsidR="00C6631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3305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105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D084C95" w14:textId="77777777" w:rsidR="00C66317" w:rsidRPr="00B67F73" w:rsidRDefault="00C6631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317" w:rsidRPr="00B67F73" w14:paraId="725BFEAD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7F7ABE6F" w14:textId="77777777" w:rsidR="00C66317" w:rsidRDefault="00C66317" w:rsidP="00C66317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when the feedback was provided.</w:t>
            </w:r>
          </w:p>
        </w:tc>
        <w:tc>
          <w:tcPr>
            <w:tcW w:w="1553" w:type="dxa"/>
            <w:shd w:val="clear" w:color="auto" w:fill="auto"/>
          </w:tcPr>
          <w:p w14:paraId="22E8AAA0" w14:textId="77777777" w:rsidR="00C6631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8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7752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2E6912B" w14:textId="77777777" w:rsidR="00C66317" w:rsidRPr="00B67F73" w:rsidRDefault="00C6631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9408C" w:rsidRPr="00B67F73" w14:paraId="64727F45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F1E533C" w14:textId="0D57308D" w:rsidR="00E9408C" w:rsidRPr="001B00B7" w:rsidRDefault="00E9408C" w:rsidP="00C66317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</w:t>
            </w:r>
            <w:r w:rsidR="006B123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-worker’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eedback, including:</w:t>
            </w:r>
          </w:p>
        </w:tc>
        <w:tc>
          <w:tcPr>
            <w:tcW w:w="1553" w:type="dxa"/>
            <w:shd w:val="clear" w:color="auto" w:fill="auto"/>
          </w:tcPr>
          <w:p w14:paraId="096BF413" w14:textId="77777777" w:rsidR="00E9408C" w:rsidRPr="00B67F73" w:rsidRDefault="00E9408C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0D7F3720" w14:textId="77777777" w:rsidR="00E9408C" w:rsidRPr="00B67F73" w:rsidRDefault="00E9408C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1230" w:rsidRPr="00B67F73" w14:paraId="115448D2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B6FFAAF" w14:textId="77777777" w:rsidR="006B1230" w:rsidRPr="00B67F73" w:rsidRDefault="006B1230" w:rsidP="006B12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1553" w:type="dxa"/>
            <w:shd w:val="clear" w:color="auto" w:fill="auto"/>
          </w:tcPr>
          <w:p w14:paraId="61F0C1F8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7933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451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C4E4259" w14:textId="77777777" w:rsidR="006B1230" w:rsidRPr="00B67F73" w:rsidRDefault="006B123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357A868A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97A56C2" w14:textId="77777777" w:rsidR="006B1230" w:rsidRPr="00B67F73" w:rsidRDefault="006B1230" w:rsidP="006B12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1553" w:type="dxa"/>
            <w:shd w:val="clear" w:color="auto" w:fill="auto"/>
          </w:tcPr>
          <w:p w14:paraId="155F52B4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2689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1644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4F49165" w14:textId="77777777" w:rsidR="006B1230" w:rsidRPr="00B67F73" w:rsidRDefault="006B123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41458D6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8883479" w14:textId="77777777" w:rsidR="006B1230" w:rsidRPr="00B67F73" w:rsidRDefault="006B1230" w:rsidP="006B12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1553" w:type="dxa"/>
            <w:shd w:val="clear" w:color="auto" w:fill="auto"/>
          </w:tcPr>
          <w:p w14:paraId="5C51E5B7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4092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271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CE67C90" w14:textId="77777777" w:rsidR="006B1230" w:rsidRPr="00B67F73" w:rsidRDefault="006B123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060AEF73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44EBA9B" w14:textId="77777777" w:rsidR="006B1230" w:rsidRPr="00B67F73" w:rsidRDefault="006B1230" w:rsidP="006B12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1553" w:type="dxa"/>
            <w:shd w:val="clear" w:color="auto" w:fill="auto"/>
          </w:tcPr>
          <w:p w14:paraId="7B598E64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7394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7750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5B89A79" w14:textId="77777777" w:rsidR="006B1230" w:rsidRPr="00B67F73" w:rsidRDefault="006B123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3C3A210F" w14:textId="77777777" w:rsidTr="00EF10A3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0E09E1E4" w14:textId="770052CA" w:rsidR="00027E34" w:rsidRPr="001B00B7" w:rsidRDefault="00027E34" w:rsidP="00027E34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co-worker’s declaration, including:</w:t>
            </w:r>
          </w:p>
        </w:tc>
        <w:tc>
          <w:tcPr>
            <w:tcW w:w="1553" w:type="dxa"/>
            <w:shd w:val="clear" w:color="auto" w:fill="auto"/>
          </w:tcPr>
          <w:p w14:paraId="2C2BA233" w14:textId="77777777" w:rsidR="00027E34" w:rsidRPr="00B67F73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20FA451D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27E34" w:rsidRPr="00B67F73" w14:paraId="6BDB8F07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E8EA9D0" w14:textId="77777777" w:rsidR="00027E34" w:rsidRPr="00B67F73" w:rsidRDefault="00027E34" w:rsidP="00027E34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1553" w:type="dxa"/>
            <w:shd w:val="clear" w:color="auto" w:fill="auto"/>
          </w:tcPr>
          <w:p w14:paraId="121555A6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3008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7727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78386E9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72B39B8F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10AFF72" w14:textId="77777777" w:rsidR="00027E34" w:rsidRPr="00B67F73" w:rsidRDefault="00027E34" w:rsidP="00027E34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1553" w:type="dxa"/>
            <w:shd w:val="clear" w:color="auto" w:fill="auto"/>
          </w:tcPr>
          <w:p w14:paraId="7DF694A6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4941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177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7B19525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78F06E3C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F63A52C" w14:textId="77777777" w:rsidR="00027E34" w:rsidRPr="00B67F73" w:rsidRDefault="00027E34" w:rsidP="00027E34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1553" w:type="dxa"/>
            <w:shd w:val="clear" w:color="auto" w:fill="auto"/>
          </w:tcPr>
          <w:p w14:paraId="5CC47C4C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5447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749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8E15E6D" w14:textId="77777777" w:rsidR="00027E34" w:rsidRPr="00B67F73" w:rsidRDefault="00027E34" w:rsidP="00EF10A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57A1F63" w14:textId="77777777" w:rsidR="00027E34" w:rsidRDefault="00027E34" w:rsidP="001B00B7"/>
    <w:p w14:paraId="3049CEB9" w14:textId="683C686F" w:rsidR="009F22D5" w:rsidRPr="003A33D7" w:rsidRDefault="006B1230" w:rsidP="003A33D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Feedback Form (Supervisor)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B1230" w:rsidRPr="009851A6" w14:paraId="50E3B8F8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31987099" w14:textId="77777777" w:rsidR="006B1230" w:rsidRPr="009851A6" w:rsidRDefault="006B1230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40245E8C" w14:textId="77777777" w:rsidR="006B1230" w:rsidRPr="009851A6" w:rsidRDefault="006B1230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4E4BE6D8" w14:textId="77777777" w:rsidR="006B1230" w:rsidRPr="009851A6" w:rsidRDefault="006B1230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6317" w:rsidRPr="00B67F73" w14:paraId="7ED92F84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093E2196" w14:textId="77777777" w:rsidR="00C66317" w:rsidRDefault="00C66317" w:rsidP="00C66317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candidate’s name.</w:t>
            </w:r>
          </w:p>
        </w:tc>
        <w:tc>
          <w:tcPr>
            <w:tcW w:w="1553" w:type="dxa"/>
            <w:shd w:val="clear" w:color="auto" w:fill="auto"/>
          </w:tcPr>
          <w:p w14:paraId="2F9B35FC" w14:textId="77777777" w:rsidR="00C6631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5277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831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072CAC1" w14:textId="77777777" w:rsidR="00C66317" w:rsidRPr="00B67F73" w:rsidRDefault="00C6631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6317" w:rsidRPr="00B67F73" w14:paraId="72EF5AEE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6D00E040" w14:textId="77777777" w:rsidR="00C66317" w:rsidRDefault="00C66317" w:rsidP="00C66317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when the feedback was provided.</w:t>
            </w:r>
          </w:p>
        </w:tc>
        <w:tc>
          <w:tcPr>
            <w:tcW w:w="1553" w:type="dxa"/>
            <w:shd w:val="clear" w:color="auto" w:fill="auto"/>
          </w:tcPr>
          <w:p w14:paraId="55A7D67C" w14:textId="77777777" w:rsidR="00C66317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05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220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6317" w:rsidRPr="00C66317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631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2DC27CB" w14:textId="77777777" w:rsidR="00C66317" w:rsidRPr="00B67F73" w:rsidRDefault="00C66317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0C9D3E84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4B3BED64" w14:textId="32CF4256" w:rsidR="006B1230" w:rsidRPr="001B00B7" w:rsidRDefault="006B1230" w:rsidP="00C66317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</w:t>
            </w:r>
            <w:r w:rsidR="003164A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’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eedback, including:</w:t>
            </w:r>
          </w:p>
        </w:tc>
        <w:tc>
          <w:tcPr>
            <w:tcW w:w="1553" w:type="dxa"/>
            <w:shd w:val="clear" w:color="auto" w:fill="auto"/>
          </w:tcPr>
          <w:p w14:paraId="550EF35D" w14:textId="77777777" w:rsidR="006B1230" w:rsidRPr="00B67F73" w:rsidRDefault="006B1230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399B0F0D" w14:textId="77777777" w:rsidR="006B1230" w:rsidRPr="00B67F73" w:rsidRDefault="006B123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1230" w:rsidRPr="00B67F73" w14:paraId="0E7C5C1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7740ACC" w14:textId="77777777" w:rsidR="006B1230" w:rsidRPr="00B67F73" w:rsidRDefault="006B1230" w:rsidP="006B123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well the candidate communicates</w:t>
            </w:r>
          </w:p>
        </w:tc>
        <w:tc>
          <w:tcPr>
            <w:tcW w:w="1553" w:type="dxa"/>
            <w:shd w:val="clear" w:color="auto" w:fill="auto"/>
          </w:tcPr>
          <w:p w14:paraId="09CEFA78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9140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313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46B9692" w14:textId="77777777" w:rsidR="006B1230" w:rsidRPr="00B67F73" w:rsidRDefault="006B123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07F4B47" w14:textId="55DD038E" w:rsidR="003A33D7" w:rsidRDefault="003A33D7"/>
    <w:p w14:paraId="388B5F8A" w14:textId="4CA12974" w:rsidR="003A33D7" w:rsidRDefault="003A33D7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027E34" w:rsidRPr="009851A6" w14:paraId="129C8790" w14:textId="77777777" w:rsidTr="00EF10A3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34E3D21C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23005A95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5F9FDADF" w14:textId="77777777" w:rsidR="00027E34" w:rsidRPr="009851A6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1230" w:rsidRPr="00B67F73" w14:paraId="3E8CACD1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3E5E4A0" w14:textId="77777777" w:rsidR="006B1230" w:rsidRPr="00B67F73" w:rsidRDefault="006B1230" w:rsidP="006B123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knowledgeable the candidate is about their organisation’s products/services</w:t>
            </w:r>
          </w:p>
        </w:tc>
        <w:tc>
          <w:tcPr>
            <w:tcW w:w="1553" w:type="dxa"/>
            <w:shd w:val="clear" w:color="auto" w:fill="auto"/>
          </w:tcPr>
          <w:p w14:paraId="3580BB26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6095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6233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6985F4C" w14:textId="77777777" w:rsidR="006B1230" w:rsidRPr="00B67F73" w:rsidRDefault="006B1230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19EF46E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5CEAF55" w14:textId="77777777" w:rsidR="006B1230" w:rsidRPr="00B67F73" w:rsidRDefault="006B1230" w:rsidP="006B123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where the candidate is consistently doing/performing well.</w:t>
            </w:r>
          </w:p>
        </w:tc>
        <w:tc>
          <w:tcPr>
            <w:tcW w:w="1553" w:type="dxa"/>
            <w:shd w:val="clear" w:color="auto" w:fill="auto"/>
          </w:tcPr>
          <w:p w14:paraId="55292ED0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5349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5086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7F5C0B9" w14:textId="77777777" w:rsidR="006B1230" w:rsidRPr="00B67F73" w:rsidRDefault="006B123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1230" w:rsidRPr="00B67F73" w14:paraId="6CD8A5B7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B8019FC" w14:textId="77777777" w:rsidR="006B1230" w:rsidRPr="00B67F73" w:rsidRDefault="006B1230" w:rsidP="006B1230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s for improvement</w:t>
            </w:r>
          </w:p>
        </w:tc>
        <w:tc>
          <w:tcPr>
            <w:tcW w:w="1553" w:type="dxa"/>
            <w:shd w:val="clear" w:color="auto" w:fill="auto"/>
          </w:tcPr>
          <w:p w14:paraId="4C719B02" w14:textId="77777777" w:rsidR="006B1230" w:rsidRPr="00B67F73" w:rsidRDefault="00095711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55987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0128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1230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1230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D5479FD" w14:textId="77777777" w:rsidR="006B1230" w:rsidRPr="00B67F73" w:rsidRDefault="006B1230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66618A81" w14:textId="77777777" w:rsidTr="00EF10A3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4B5CEC7A" w14:textId="28AF6E2F" w:rsidR="00027E34" w:rsidRPr="001B00B7" w:rsidRDefault="00027E34" w:rsidP="006E248F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supervisor’s declaration, including:</w:t>
            </w:r>
          </w:p>
        </w:tc>
        <w:tc>
          <w:tcPr>
            <w:tcW w:w="1553" w:type="dxa"/>
            <w:shd w:val="clear" w:color="auto" w:fill="auto"/>
          </w:tcPr>
          <w:p w14:paraId="46E8E773" w14:textId="77777777" w:rsidR="00027E34" w:rsidRPr="00B67F73" w:rsidRDefault="00027E34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0040C87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27E34" w:rsidRPr="00B67F73" w14:paraId="05B86D9C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70B739E" w14:textId="77777777" w:rsidR="00027E34" w:rsidRPr="00B67F73" w:rsidRDefault="00027E34" w:rsidP="003C443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1553" w:type="dxa"/>
            <w:shd w:val="clear" w:color="auto" w:fill="auto"/>
          </w:tcPr>
          <w:p w14:paraId="1D5F5ECD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94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2824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EC48F40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02E6BEBF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F51A7C2" w14:textId="77777777" w:rsidR="00027E34" w:rsidRPr="00B67F73" w:rsidRDefault="00027E34" w:rsidP="003C443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1553" w:type="dxa"/>
            <w:shd w:val="clear" w:color="auto" w:fill="auto"/>
          </w:tcPr>
          <w:p w14:paraId="4A9D65CA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4610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045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356C596" w14:textId="77777777" w:rsidR="00027E34" w:rsidRPr="00B67F73" w:rsidRDefault="00027E34" w:rsidP="00EF10A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E34" w:rsidRPr="00B67F73" w14:paraId="601BF15B" w14:textId="77777777" w:rsidTr="00EF10A3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9306227" w14:textId="77777777" w:rsidR="00027E34" w:rsidRPr="00B67F73" w:rsidRDefault="00027E34" w:rsidP="003C443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1553" w:type="dxa"/>
            <w:shd w:val="clear" w:color="auto" w:fill="auto"/>
          </w:tcPr>
          <w:p w14:paraId="003257ED" w14:textId="77777777" w:rsidR="00027E34" w:rsidRPr="00B67F73" w:rsidRDefault="00095711" w:rsidP="00EF10A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0252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531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E34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E34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663DCD7" w14:textId="77777777" w:rsidR="00027E34" w:rsidRPr="00B67F73" w:rsidRDefault="00027E34" w:rsidP="00EF10A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1B7CC0F" w14:textId="50503485" w:rsidR="00873BE2" w:rsidRPr="00873BE2" w:rsidRDefault="00873BE2" w:rsidP="002A7F79">
      <w:pPr>
        <w:spacing w:after="0"/>
        <w:rPr>
          <w:rFonts w:cstheme="minorHAnsi"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5DB99BB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</w:t>
            </w:r>
            <w:r w:rsidR="006B123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eedback</w:t>
            </w:r>
            <w:r w:rsidR="004651E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m</w:t>
            </w:r>
            <w:r w:rsidR="000B794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</w:t>
            </w:r>
            <w:r w:rsidR="006B123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B5497" w14:textId="77777777" w:rsidR="00095711" w:rsidRDefault="00095711" w:rsidP="000055D1">
      <w:pPr>
        <w:spacing w:after="0" w:line="240" w:lineRule="auto"/>
      </w:pPr>
      <w:r>
        <w:separator/>
      </w:r>
    </w:p>
  </w:endnote>
  <w:endnote w:type="continuationSeparator" w:id="0">
    <w:p w14:paraId="628221C0" w14:textId="77777777" w:rsidR="00095711" w:rsidRDefault="00095711" w:rsidP="000055D1">
      <w:pPr>
        <w:spacing w:after="0" w:line="240" w:lineRule="auto"/>
      </w:pPr>
      <w:r>
        <w:continuationSeparator/>
      </w:r>
    </w:p>
  </w:endnote>
  <w:endnote w:type="continuationNotice" w:id="1">
    <w:p w14:paraId="3295A54F" w14:textId="77777777" w:rsidR="00095711" w:rsidRDefault="000957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B8326" w14:textId="77777777" w:rsidR="00E87CBA" w:rsidRPr="000055D1" w:rsidRDefault="00A92F92" w:rsidP="00E87CB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E87CBA" w:rsidRPr="00C63CFB">
      <w:rPr>
        <w:color w:val="808080" w:themeColor="background1" w:themeShade="80"/>
        <w:sz w:val="18"/>
      </w:rPr>
      <w:t>Version 1.</w:t>
    </w:r>
    <w:r w:rsidR="00E87CBA">
      <w:rPr>
        <w:color w:val="808080" w:themeColor="background1" w:themeShade="80"/>
        <w:sz w:val="18"/>
      </w:rPr>
      <w:t>1</w:t>
    </w:r>
    <w:r w:rsidR="00E87CBA" w:rsidRPr="00C63CFB">
      <w:rPr>
        <w:color w:val="808080" w:themeColor="background1" w:themeShade="80"/>
        <w:sz w:val="18"/>
      </w:rPr>
      <w:t xml:space="preserve"> Produced </w:t>
    </w:r>
    <w:r w:rsidR="00E87CBA">
      <w:rPr>
        <w:color w:val="808080" w:themeColor="background1" w:themeShade="80"/>
        <w:sz w:val="18"/>
      </w:rPr>
      <w:t>on 1st Nov</w:t>
    </w:r>
    <w:r w:rsidR="00E87CBA" w:rsidRPr="00C63CFB">
      <w:rPr>
        <w:color w:val="808080" w:themeColor="background1" w:themeShade="80"/>
        <w:sz w:val="18"/>
      </w:rPr>
      <w:t xml:space="preserve"> 202</w:t>
    </w:r>
    <w:r w:rsidR="00E87CBA">
      <w:rPr>
        <w:color w:val="808080" w:themeColor="background1" w:themeShade="80"/>
        <w:sz w:val="18"/>
      </w:rPr>
      <w:t>3</w:t>
    </w:r>
  </w:p>
  <w:p w14:paraId="521AE970" w14:textId="747CAB5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87CBA" w:rsidRPr="000055D1">
      <w:rPr>
        <w:rFonts w:cstheme="minorHAnsi"/>
        <w:noProof/>
        <w:color w:val="808080" w:themeColor="background1" w:themeShade="80"/>
        <w:sz w:val="18"/>
      </w:rPr>
      <w:t>©</w:t>
    </w:r>
    <w:r w:rsidR="00E87CBA" w:rsidRPr="000055D1">
      <w:rPr>
        <w:noProof/>
        <w:color w:val="808080" w:themeColor="background1" w:themeShade="80"/>
        <w:sz w:val="18"/>
      </w:rPr>
      <w:t xml:space="preserve"> </w:t>
    </w:r>
    <w:r w:rsidR="00E87CB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B0EC3" w14:textId="77777777" w:rsidR="00E87CBA" w:rsidRPr="000055D1" w:rsidRDefault="000055D1" w:rsidP="00E87CB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E87CBA" w:rsidRPr="00C63CFB">
      <w:rPr>
        <w:color w:val="808080" w:themeColor="background1" w:themeShade="80"/>
        <w:sz w:val="18"/>
      </w:rPr>
      <w:t>Version 1.</w:t>
    </w:r>
    <w:r w:rsidR="00E87CBA">
      <w:rPr>
        <w:color w:val="808080" w:themeColor="background1" w:themeShade="80"/>
        <w:sz w:val="18"/>
      </w:rPr>
      <w:t>1</w:t>
    </w:r>
    <w:r w:rsidR="00E87CBA" w:rsidRPr="00C63CFB">
      <w:rPr>
        <w:color w:val="808080" w:themeColor="background1" w:themeShade="80"/>
        <w:sz w:val="18"/>
      </w:rPr>
      <w:t xml:space="preserve"> Produced </w:t>
    </w:r>
    <w:r w:rsidR="00E87CBA">
      <w:rPr>
        <w:color w:val="808080" w:themeColor="background1" w:themeShade="80"/>
        <w:sz w:val="18"/>
      </w:rPr>
      <w:t>on 1st Nov</w:t>
    </w:r>
    <w:r w:rsidR="00E87CBA" w:rsidRPr="00C63CFB">
      <w:rPr>
        <w:color w:val="808080" w:themeColor="background1" w:themeShade="80"/>
        <w:sz w:val="18"/>
      </w:rPr>
      <w:t xml:space="preserve"> 202</w:t>
    </w:r>
    <w:r w:rsidR="00E87CBA">
      <w:rPr>
        <w:color w:val="808080" w:themeColor="background1" w:themeShade="80"/>
        <w:sz w:val="18"/>
      </w:rPr>
      <w:t>3</w:t>
    </w:r>
  </w:p>
  <w:p w14:paraId="63DECA6C" w14:textId="44221AD1" w:rsidR="000055D1" w:rsidRPr="000055D1" w:rsidRDefault="00E87CB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22E6F" w14:textId="77777777" w:rsidR="00E87CBA" w:rsidRDefault="00E87C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5FD90" w14:textId="77777777" w:rsidR="00095711" w:rsidRDefault="00095711" w:rsidP="000055D1">
      <w:pPr>
        <w:spacing w:after="0" w:line="240" w:lineRule="auto"/>
      </w:pPr>
      <w:r>
        <w:separator/>
      </w:r>
    </w:p>
  </w:footnote>
  <w:footnote w:type="continuationSeparator" w:id="0">
    <w:p w14:paraId="63E6B3F9" w14:textId="77777777" w:rsidR="00095711" w:rsidRDefault="00095711" w:rsidP="000055D1">
      <w:pPr>
        <w:spacing w:after="0" w:line="240" w:lineRule="auto"/>
      </w:pPr>
      <w:r>
        <w:continuationSeparator/>
      </w:r>
    </w:p>
  </w:footnote>
  <w:footnote w:type="continuationNotice" w:id="1">
    <w:p w14:paraId="4185D7DD" w14:textId="77777777" w:rsidR="00095711" w:rsidRDefault="000957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1E9C4" w14:textId="77777777" w:rsidR="00E87CBA" w:rsidRDefault="00E87C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AB4F2" w14:textId="77777777" w:rsidR="00E87CBA" w:rsidRDefault="00E87C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D850F" w14:textId="77777777" w:rsidR="00E87CBA" w:rsidRDefault="00E87C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7C25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50EC"/>
    <w:multiLevelType w:val="hybridMultilevel"/>
    <w:tmpl w:val="960E390C"/>
    <w:lvl w:ilvl="0" w:tplc="F07A03E0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b w:val="0"/>
        <w:i w:val="0"/>
        <w:color w:val="D73329"/>
      </w:rPr>
    </w:lvl>
    <w:lvl w:ilvl="1" w:tplc="3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2AF16BE"/>
    <w:multiLevelType w:val="hybridMultilevel"/>
    <w:tmpl w:val="478ADB3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1F4939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CB6D6B"/>
    <w:multiLevelType w:val="hybridMultilevel"/>
    <w:tmpl w:val="F5F2F2D6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B0C78A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CD0AC0"/>
    <w:multiLevelType w:val="hybridMultilevel"/>
    <w:tmpl w:val="34503FC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F309F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1DE7F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A5A3C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95E43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C0815"/>
    <w:multiLevelType w:val="hybridMultilevel"/>
    <w:tmpl w:val="690450B0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2D7BE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7C493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BA7186"/>
    <w:multiLevelType w:val="hybridMultilevel"/>
    <w:tmpl w:val="26D073C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8C6584"/>
    <w:multiLevelType w:val="hybridMultilevel"/>
    <w:tmpl w:val="7704402A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760146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06F1A8A"/>
    <w:multiLevelType w:val="hybridMultilevel"/>
    <w:tmpl w:val="EBC0DEC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0CC0A8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754BE1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8313298"/>
    <w:multiLevelType w:val="hybridMultilevel"/>
    <w:tmpl w:val="AFC4885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D1952"/>
    <w:multiLevelType w:val="hybridMultilevel"/>
    <w:tmpl w:val="34503F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6936E3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B7738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CE12D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057BE4"/>
    <w:multiLevelType w:val="hybridMultilevel"/>
    <w:tmpl w:val="26D073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3A2E2D"/>
    <w:multiLevelType w:val="hybridMultilevel"/>
    <w:tmpl w:val="34503FC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6603FA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88407A"/>
    <w:multiLevelType w:val="hybridMultilevel"/>
    <w:tmpl w:val="AFC4885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7"/>
  </w:num>
  <w:num w:numId="3">
    <w:abstractNumId w:val="15"/>
  </w:num>
  <w:num w:numId="4">
    <w:abstractNumId w:val="31"/>
  </w:num>
  <w:num w:numId="5">
    <w:abstractNumId w:val="22"/>
  </w:num>
  <w:num w:numId="6">
    <w:abstractNumId w:val="18"/>
  </w:num>
  <w:num w:numId="7">
    <w:abstractNumId w:val="28"/>
  </w:num>
  <w:num w:numId="8">
    <w:abstractNumId w:val="7"/>
  </w:num>
  <w:num w:numId="9">
    <w:abstractNumId w:val="1"/>
  </w:num>
  <w:num w:numId="10">
    <w:abstractNumId w:val="19"/>
  </w:num>
  <w:num w:numId="11">
    <w:abstractNumId w:val="8"/>
  </w:num>
  <w:num w:numId="12">
    <w:abstractNumId w:val="12"/>
  </w:num>
  <w:num w:numId="13">
    <w:abstractNumId w:val="30"/>
  </w:num>
  <w:num w:numId="14">
    <w:abstractNumId w:val="25"/>
  </w:num>
  <w:num w:numId="15">
    <w:abstractNumId w:val="3"/>
  </w:num>
  <w:num w:numId="16">
    <w:abstractNumId w:val="0"/>
  </w:num>
  <w:num w:numId="17">
    <w:abstractNumId w:val="21"/>
  </w:num>
  <w:num w:numId="18">
    <w:abstractNumId w:val="24"/>
  </w:num>
  <w:num w:numId="19">
    <w:abstractNumId w:val="33"/>
  </w:num>
  <w:num w:numId="20">
    <w:abstractNumId w:val="4"/>
  </w:num>
  <w:num w:numId="21">
    <w:abstractNumId w:val="10"/>
  </w:num>
  <w:num w:numId="22">
    <w:abstractNumId w:val="36"/>
  </w:num>
  <w:num w:numId="23">
    <w:abstractNumId w:val="14"/>
  </w:num>
  <w:num w:numId="24">
    <w:abstractNumId w:val="20"/>
  </w:num>
  <w:num w:numId="25">
    <w:abstractNumId w:val="26"/>
  </w:num>
  <w:num w:numId="26">
    <w:abstractNumId w:val="23"/>
  </w:num>
  <w:num w:numId="27">
    <w:abstractNumId w:val="34"/>
  </w:num>
  <w:num w:numId="28">
    <w:abstractNumId w:val="5"/>
  </w:num>
  <w:num w:numId="29">
    <w:abstractNumId w:val="17"/>
  </w:num>
  <w:num w:numId="30">
    <w:abstractNumId w:val="2"/>
  </w:num>
  <w:num w:numId="31">
    <w:abstractNumId w:val="38"/>
  </w:num>
  <w:num w:numId="32">
    <w:abstractNumId w:val="13"/>
  </w:num>
  <w:num w:numId="33">
    <w:abstractNumId w:val="27"/>
  </w:num>
  <w:num w:numId="34">
    <w:abstractNumId w:val="32"/>
  </w:num>
  <w:num w:numId="35">
    <w:abstractNumId w:val="11"/>
  </w:num>
  <w:num w:numId="36">
    <w:abstractNumId w:val="16"/>
  </w:num>
  <w:num w:numId="37">
    <w:abstractNumId w:val="29"/>
  </w:num>
  <w:num w:numId="38">
    <w:abstractNumId w:val="9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55D1"/>
    <w:rsid w:val="00026693"/>
    <w:rsid w:val="00027A45"/>
    <w:rsid w:val="00027E34"/>
    <w:rsid w:val="00057712"/>
    <w:rsid w:val="00062394"/>
    <w:rsid w:val="00095711"/>
    <w:rsid w:val="000B2422"/>
    <w:rsid w:val="000B26D5"/>
    <w:rsid w:val="000B3CCF"/>
    <w:rsid w:val="000B7944"/>
    <w:rsid w:val="000D03E8"/>
    <w:rsid w:val="000D491C"/>
    <w:rsid w:val="000D4D52"/>
    <w:rsid w:val="000D5A66"/>
    <w:rsid w:val="000D6C14"/>
    <w:rsid w:val="000E76C9"/>
    <w:rsid w:val="000F0398"/>
    <w:rsid w:val="000F34AA"/>
    <w:rsid w:val="000F7D51"/>
    <w:rsid w:val="00106F11"/>
    <w:rsid w:val="001102C9"/>
    <w:rsid w:val="0011611A"/>
    <w:rsid w:val="00120002"/>
    <w:rsid w:val="001436D8"/>
    <w:rsid w:val="0015393A"/>
    <w:rsid w:val="001711BB"/>
    <w:rsid w:val="00181C5B"/>
    <w:rsid w:val="001849BB"/>
    <w:rsid w:val="00190C84"/>
    <w:rsid w:val="00196B77"/>
    <w:rsid w:val="001B00B7"/>
    <w:rsid w:val="001B0AD0"/>
    <w:rsid w:val="001B2F72"/>
    <w:rsid w:val="001E1567"/>
    <w:rsid w:val="00200C98"/>
    <w:rsid w:val="00204DA2"/>
    <w:rsid w:val="00205906"/>
    <w:rsid w:val="00217147"/>
    <w:rsid w:val="002433B8"/>
    <w:rsid w:val="002637DA"/>
    <w:rsid w:val="00293530"/>
    <w:rsid w:val="002A7F79"/>
    <w:rsid w:val="002C729F"/>
    <w:rsid w:val="002F29A7"/>
    <w:rsid w:val="002F35BC"/>
    <w:rsid w:val="00300EFD"/>
    <w:rsid w:val="00312358"/>
    <w:rsid w:val="003164A9"/>
    <w:rsid w:val="00334F46"/>
    <w:rsid w:val="00337CFE"/>
    <w:rsid w:val="003501D3"/>
    <w:rsid w:val="00351A01"/>
    <w:rsid w:val="00362F0D"/>
    <w:rsid w:val="00366E28"/>
    <w:rsid w:val="003942AB"/>
    <w:rsid w:val="0039482B"/>
    <w:rsid w:val="003A33D7"/>
    <w:rsid w:val="003C1922"/>
    <w:rsid w:val="003C443E"/>
    <w:rsid w:val="003E5A30"/>
    <w:rsid w:val="003E605A"/>
    <w:rsid w:val="003E73D8"/>
    <w:rsid w:val="003E7517"/>
    <w:rsid w:val="003F323F"/>
    <w:rsid w:val="00402029"/>
    <w:rsid w:val="00402438"/>
    <w:rsid w:val="004221AE"/>
    <w:rsid w:val="004262EB"/>
    <w:rsid w:val="004651EE"/>
    <w:rsid w:val="004831EC"/>
    <w:rsid w:val="00484193"/>
    <w:rsid w:val="004A52AA"/>
    <w:rsid w:val="004D7DD6"/>
    <w:rsid w:val="004F09F0"/>
    <w:rsid w:val="0050240F"/>
    <w:rsid w:val="005042C7"/>
    <w:rsid w:val="00513349"/>
    <w:rsid w:val="00520FC3"/>
    <w:rsid w:val="00525622"/>
    <w:rsid w:val="00543EA6"/>
    <w:rsid w:val="0057591F"/>
    <w:rsid w:val="005C1664"/>
    <w:rsid w:val="005F4237"/>
    <w:rsid w:val="005F4481"/>
    <w:rsid w:val="0060042F"/>
    <w:rsid w:val="006165F4"/>
    <w:rsid w:val="0061672E"/>
    <w:rsid w:val="00656EBE"/>
    <w:rsid w:val="006605E1"/>
    <w:rsid w:val="0068015E"/>
    <w:rsid w:val="00685429"/>
    <w:rsid w:val="006919E9"/>
    <w:rsid w:val="0069558B"/>
    <w:rsid w:val="006A6FB3"/>
    <w:rsid w:val="006B1230"/>
    <w:rsid w:val="006E248F"/>
    <w:rsid w:val="00713F7B"/>
    <w:rsid w:val="007207B3"/>
    <w:rsid w:val="00743058"/>
    <w:rsid w:val="00743E73"/>
    <w:rsid w:val="00746912"/>
    <w:rsid w:val="00766D87"/>
    <w:rsid w:val="007916E2"/>
    <w:rsid w:val="0079287B"/>
    <w:rsid w:val="007D2843"/>
    <w:rsid w:val="007E0167"/>
    <w:rsid w:val="007E7679"/>
    <w:rsid w:val="00822FDB"/>
    <w:rsid w:val="00824A9D"/>
    <w:rsid w:val="0083339D"/>
    <w:rsid w:val="00836470"/>
    <w:rsid w:val="00847F4B"/>
    <w:rsid w:val="00851ABC"/>
    <w:rsid w:val="00867B61"/>
    <w:rsid w:val="00873BE2"/>
    <w:rsid w:val="0087563F"/>
    <w:rsid w:val="00895E1F"/>
    <w:rsid w:val="008A120A"/>
    <w:rsid w:val="008C6C99"/>
    <w:rsid w:val="008E2326"/>
    <w:rsid w:val="00912115"/>
    <w:rsid w:val="00926BF3"/>
    <w:rsid w:val="00945636"/>
    <w:rsid w:val="009745AF"/>
    <w:rsid w:val="00984E6E"/>
    <w:rsid w:val="009851A6"/>
    <w:rsid w:val="009905B3"/>
    <w:rsid w:val="0099732A"/>
    <w:rsid w:val="009D0F7D"/>
    <w:rsid w:val="009D2770"/>
    <w:rsid w:val="009E2A4F"/>
    <w:rsid w:val="009F2137"/>
    <w:rsid w:val="009F22D5"/>
    <w:rsid w:val="009F4237"/>
    <w:rsid w:val="00A11D73"/>
    <w:rsid w:val="00A22C95"/>
    <w:rsid w:val="00A239E0"/>
    <w:rsid w:val="00A5492E"/>
    <w:rsid w:val="00A63836"/>
    <w:rsid w:val="00A70597"/>
    <w:rsid w:val="00A85E87"/>
    <w:rsid w:val="00A92F92"/>
    <w:rsid w:val="00AE20D9"/>
    <w:rsid w:val="00AE2E80"/>
    <w:rsid w:val="00AE719F"/>
    <w:rsid w:val="00B0454B"/>
    <w:rsid w:val="00B21D93"/>
    <w:rsid w:val="00B2215F"/>
    <w:rsid w:val="00B26052"/>
    <w:rsid w:val="00B57056"/>
    <w:rsid w:val="00B614BA"/>
    <w:rsid w:val="00B67F73"/>
    <w:rsid w:val="00B8397A"/>
    <w:rsid w:val="00B8735A"/>
    <w:rsid w:val="00B877A6"/>
    <w:rsid w:val="00BC641C"/>
    <w:rsid w:val="00BE36BD"/>
    <w:rsid w:val="00C1724D"/>
    <w:rsid w:val="00C272E7"/>
    <w:rsid w:val="00C66317"/>
    <w:rsid w:val="00CB0D94"/>
    <w:rsid w:val="00CC0CEE"/>
    <w:rsid w:val="00CC46FB"/>
    <w:rsid w:val="00D06A29"/>
    <w:rsid w:val="00D2196F"/>
    <w:rsid w:val="00D431B2"/>
    <w:rsid w:val="00D645BA"/>
    <w:rsid w:val="00D86AB0"/>
    <w:rsid w:val="00DA27B5"/>
    <w:rsid w:val="00DA28CB"/>
    <w:rsid w:val="00DA465F"/>
    <w:rsid w:val="00DC2349"/>
    <w:rsid w:val="00DC3092"/>
    <w:rsid w:val="00DE0FB3"/>
    <w:rsid w:val="00DE18D3"/>
    <w:rsid w:val="00E05FFB"/>
    <w:rsid w:val="00E31E03"/>
    <w:rsid w:val="00E401DA"/>
    <w:rsid w:val="00E429C9"/>
    <w:rsid w:val="00E46E9E"/>
    <w:rsid w:val="00E672A6"/>
    <w:rsid w:val="00E87CBA"/>
    <w:rsid w:val="00E9408C"/>
    <w:rsid w:val="00F06C04"/>
    <w:rsid w:val="00F26114"/>
    <w:rsid w:val="00FB21EC"/>
    <w:rsid w:val="00FD26EC"/>
    <w:rsid w:val="00FE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B16860-675C-4BF0-AF12-7B6F6E8CC7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5</Pages>
  <Words>914</Words>
  <Characters>4924</Characters>
  <Application>Microsoft Office Word</Application>
  <DocSecurity>0</DocSecurity>
  <Lines>238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55</cp:revision>
  <dcterms:created xsi:type="dcterms:W3CDTF">2020-07-30T00:27:00Z</dcterms:created>
  <dcterms:modified xsi:type="dcterms:W3CDTF">2023-12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924015d499af25645dcbe599838f762f6c0f095d9cd9802265411129f475e575</vt:lpwstr>
  </property>
</Properties>
</file>